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D241BB" w14:textId="431EEE78" w:rsidR="00515125" w:rsidRPr="006907EA" w:rsidRDefault="00515125" w:rsidP="00E02CA5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sz w:val="20"/>
          <w:szCs w:val="20"/>
        </w:rPr>
      </w:pPr>
    </w:p>
    <w:p w14:paraId="7A152871" w14:textId="77777777" w:rsidR="00CE7F19" w:rsidRPr="006907EA" w:rsidRDefault="00CE7F19" w:rsidP="00CE7F19">
      <w:pPr>
        <w:pStyle w:val="ListeParagraf"/>
        <w:kinsoku w:val="0"/>
        <w:overflowPunct w:val="0"/>
        <w:spacing w:after="3"/>
        <w:ind w:left="0" w:right="211" w:firstLine="0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6907EA">
        <w:rPr>
          <w:rFonts w:asciiTheme="minorHAnsi" w:hAnsiTheme="minorHAnsi" w:cstheme="minorHAnsi"/>
          <w:b/>
          <w:bCs/>
          <w:sz w:val="20"/>
          <w:szCs w:val="20"/>
        </w:rPr>
        <w:t>BİLİMSEL ARAŞTIRMA PROJELERİ KOORDİNASYON BİRİMİNE</w:t>
      </w:r>
    </w:p>
    <w:p w14:paraId="18BD6E0A" w14:textId="77777777" w:rsidR="00CE7F19" w:rsidRPr="006907EA" w:rsidRDefault="00CE7F19" w:rsidP="00CE7F19">
      <w:pPr>
        <w:pStyle w:val="ListeParagraf"/>
        <w:kinsoku w:val="0"/>
        <w:overflowPunct w:val="0"/>
        <w:spacing w:after="3"/>
        <w:ind w:left="0" w:right="211" w:firstLine="0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</w:p>
    <w:p w14:paraId="36333A31" w14:textId="77777777" w:rsidR="00CE7F19" w:rsidRPr="006907EA" w:rsidRDefault="00CE7F19" w:rsidP="00CE7F19">
      <w:pPr>
        <w:pStyle w:val="ListeParagraf"/>
        <w:kinsoku w:val="0"/>
        <w:overflowPunct w:val="0"/>
        <w:spacing w:after="3"/>
        <w:ind w:left="0" w:right="211" w:firstLine="0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</w:p>
    <w:p w14:paraId="664C4B5B" w14:textId="77777777" w:rsidR="00CE7F19" w:rsidRPr="006907EA" w:rsidRDefault="00CE7F19" w:rsidP="00CE7F19">
      <w:pPr>
        <w:pStyle w:val="ListeParagraf"/>
        <w:kinsoku w:val="0"/>
        <w:overflowPunct w:val="0"/>
        <w:spacing w:after="3" w:line="360" w:lineRule="auto"/>
        <w:ind w:left="0" w:right="211" w:firstLine="720"/>
        <w:jc w:val="both"/>
        <w:rPr>
          <w:rFonts w:asciiTheme="minorHAnsi" w:hAnsiTheme="minorHAnsi" w:cstheme="minorHAnsi"/>
          <w:sz w:val="20"/>
          <w:szCs w:val="20"/>
        </w:rPr>
      </w:pPr>
      <w:r w:rsidRPr="006907EA">
        <w:rPr>
          <w:rFonts w:asciiTheme="minorHAnsi" w:hAnsiTheme="minorHAnsi" w:cstheme="minorHAnsi"/>
          <w:sz w:val="20"/>
          <w:szCs w:val="20"/>
        </w:rPr>
        <w:t xml:space="preserve">Yürütücüsü bulunduğum ……………………… </w:t>
      </w:r>
      <w:proofErr w:type="spellStart"/>
      <w:r w:rsidRPr="006907EA">
        <w:rPr>
          <w:rFonts w:asciiTheme="minorHAnsi" w:hAnsiTheme="minorHAnsi" w:cstheme="minorHAnsi"/>
          <w:sz w:val="20"/>
          <w:szCs w:val="20"/>
        </w:rPr>
        <w:t>nolu</w:t>
      </w:r>
      <w:proofErr w:type="spellEnd"/>
      <w:r w:rsidRPr="006907EA">
        <w:rPr>
          <w:rFonts w:asciiTheme="minorHAnsi" w:hAnsiTheme="minorHAnsi" w:cstheme="minorHAnsi"/>
          <w:sz w:val="20"/>
          <w:szCs w:val="20"/>
        </w:rPr>
        <w:t xml:space="preserve"> ve "…………………………………… ………………………………………………………………………………….." başlıklı proje kapsamında aşağıdaki </w:t>
      </w:r>
      <w:proofErr w:type="spellStart"/>
      <w:r w:rsidRPr="006907EA">
        <w:rPr>
          <w:rFonts w:asciiTheme="minorHAnsi" w:hAnsiTheme="minorHAnsi" w:cstheme="minorHAnsi"/>
          <w:sz w:val="20"/>
          <w:szCs w:val="20"/>
        </w:rPr>
        <w:t>satınalma</w:t>
      </w:r>
      <w:proofErr w:type="spellEnd"/>
      <w:r w:rsidRPr="006907EA">
        <w:rPr>
          <w:rFonts w:asciiTheme="minorHAnsi" w:hAnsiTheme="minorHAnsi" w:cstheme="minorHAnsi"/>
          <w:sz w:val="20"/>
          <w:szCs w:val="20"/>
        </w:rPr>
        <w:t>/harcama işlemlerinin gerçekleştirilmesi hususunda gereğini arz ederim.</w:t>
      </w:r>
    </w:p>
    <w:p w14:paraId="17F3CEEF" w14:textId="77777777" w:rsidR="00CE7F19" w:rsidRPr="006907EA" w:rsidRDefault="00CE7F19" w:rsidP="00CE7F19">
      <w:pPr>
        <w:kinsoku w:val="0"/>
        <w:overflowPunct w:val="0"/>
        <w:spacing w:after="3"/>
        <w:ind w:right="211"/>
        <w:jc w:val="both"/>
        <w:rPr>
          <w:rFonts w:asciiTheme="minorHAnsi" w:hAnsiTheme="minorHAnsi" w:cstheme="minorHAnsi"/>
          <w:sz w:val="20"/>
          <w:szCs w:val="20"/>
        </w:rPr>
      </w:pPr>
    </w:p>
    <w:p w14:paraId="7F565760" w14:textId="77777777" w:rsidR="00CE7F19" w:rsidRPr="006907EA" w:rsidRDefault="00CE7F19" w:rsidP="00CE7F19">
      <w:pPr>
        <w:kinsoku w:val="0"/>
        <w:overflowPunct w:val="0"/>
        <w:spacing w:after="3"/>
        <w:ind w:right="211"/>
        <w:jc w:val="both"/>
        <w:rPr>
          <w:rFonts w:asciiTheme="minorHAnsi" w:hAnsiTheme="minorHAnsi" w:cstheme="minorHAnsi"/>
          <w:sz w:val="20"/>
          <w:szCs w:val="20"/>
        </w:rPr>
      </w:pPr>
    </w:p>
    <w:p w14:paraId="2E62F2B1" w14:textId="77777777" w:rsidR="00CE7F19" w:rsidRPr="006907EA" w:rsidRDefault="00CE7F19" w:rsidP="00CE7F19">
      <w:pPr>
        <w:kinsoku w:val="0"/>
        <w:overflowPunct w:val="0"/>
        <w:spacing w:after="3"/>
        <w:ind w:left="7200" w:right="211" w:firstLine="72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907EA">
        <w:rPr>
          <w:rFonts w:asciiTheme="minorHAnsi" w:hAnsiTheme="minorHAnsi" w:cstheme="minorHAnsi"/>
          <w:sz w:val="20"/>
          <w:szCs w:val="20"/>
        </w:rPr>
        <w:t>…</w:t>
      </w:r>
      <w:r w:rsidRPr="006907EA">
        <w:rPr>
          <w:rFonts w:asciiTheme="minorHAnsi" w:hAnsiTheme="minorHAnsi" w:cstheme="minorHAnsi"/>
          <w:bCs/>
          <w:sz w:val="20"/>
          <w:szCs w:val="20"/>
        </w:rPr>
        <w:t>/.../20…</w:t>
      </w:r>
    </w:p>
    <w:p w14:paraId="25052AAC" w14:textId="77777777" w:rsidR="00CE7F19" w:rsidRPr="006907EA" w:rsidRDefault="00CE7F19" w:rsidP="00CE7F19">
      <w:pPr>
        <w:kinsoku w:val="0"/>
        <w:overflowPunct w:val="0"/>
        <w:spacing w:after="3"/>
        <w:ind w:left="7200" w:right="211" w:firstLine="3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907EA">
        <w:rPr>
          <w:rFonts w:asciiTheme="minorHAnsi" w:hAnsiTheme="minorHAnsi" w:cstheme="minorHAnsi"/>
          <w:bCs/>
          <w:sz w:val="20"/>
          <w:szCs w:val="20"/>
        </w:rPr>
        <w:t xml:space="preserve">   Unvan, Adı Soyadı</w:t>
      </w:r>
    </w:p>
    <w:p w14:paraId="5242CF11" w14:textId="77777777" w:rsidR="00CE7F19" w:rsidRPr="006907EA" w:rsidRDefault="00CE7F19" w:rsidP="00CE7F19">
      <w:pPr>
        <w:kinsoku w:val="0"/>
        <w:overflowPunct w:val="0"/>
        <w:spacing w:after="3"/>
        <w:ind w:left="7200" w:right="211" w:firstLine="30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2FD37B09" w14:textId="77777777" w:rsidR="00BA3290" w:rsidRPr="006907EA" w:rsidRDefault="00BA3290" w:rsidP="00CE7F19">
      <w:pPr>
        <w:kinsoku w:val="0"/>
        <w:overflowPunct w:val="0"/>
        <w:spacing w:after="3"/>
        <w:ind w:left="7200" w:right="211" w:firstLine="30"/>
        <w:jc w:val="both"/>
        <w:rPr>
          <w:rFonts w:asciiTheme="minorHAnsi" w:hAnsiTheme="minorHAnsi" w:cstheme="minorHAnsi"/>
          <w:bCs/>
          <w:sz w:val="20"/>
          <w:szCs w:val="20"/>
        </w:rPr>
      </w:pPr>
    </w:p>
    <w:tbl>
      <w:tblPr>
        <w:tblW w:w="9724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770"/>
        <w:gridCol w:w="6954"/>
      </w:tblGrid>
      <w:tr w:rsidR="00CE7F19" w:rsidRPr="006907EA" w14:paraId="227D8264" w14:textId="77777777" w:rsidTr="006907EA">
        <w:trPr>
          <w:trHeight w:val="397"/>
          <w:jc w:val="center"/>
        </w:trPr>
        <w:tc>
          <w:tcPr>
            <w:tcW w:w="27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A8A1D8" w14:textId="6DCD7861" w:rsidR="00CE7F19" w:rsidRPr="006907EA" w:rsidRDefault="00CE7F19" w:rsidP="0035330C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907E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oje Başlangıç Tarihi</w:t>
            </w:r>
          </w:p>
        </w:tc>
        <w:tc>
          <w:tcPr>
            <w:tcW w:w="67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55CBF0" w14:textId="0BCABC19" w:rsidR="00CE7F19" w:rsidRPr="006907EA" w:rsidRDefault="00CE7F19" w:rsidP="0035330C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6907E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…/…/20… </w:t>
            </w:r>
          </w:p>
        </w:tc>
      </w:tr>
      <w:tr w:rsidR="00CE7F19" w:rsidRPr="006907EA" w14:paraId="4CAA7ED5" w14:textId="77777777" w:rsidTr="006907EA">
        <w:trPr>
          <w:trHeight w:val="397"/>
          <w:jc w:val="center"/>
        </w:trPr>
        <w:tc>
          <w:tcPr>
            <w:tcW w:w="270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40005C1" w14:textId="07D0BC1E" w:rsidR="00CE7F19" w:rsidRPr="006907EA" w:rsidRDefault="00CE7F19" w:rsidP="0035330C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907E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oje Bitiş Tarihi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FE98545" w14:textId="393D8148" w:rsidR="00CE7F19" w:rsidRPr="006907EA" w:rsidRDefault="00CE7F19" w:rsidP="0035330C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6907EA">
              <w:rPr>
                <w:rFonts w:asciiTheme="minorHAnsi" w:hAnsiTheme="minorHAnsi" w:cstheme="minorHAnsi"/>
                <w:bCs/>
                <w:sz w:val="20"/>
                <w:szCs w:val="20"/>
              </w:rPr>
              <w:t>…/…/20…</w:t>
            </w:r>
          </w:p>
        </w:tc>
      </w:tr>
      <w:tr w:rsidR="00CE7F19" w:rsidRPr="006907EA" w14:paraId="330A36FA" w14:textId="77777777" w:rsidTr="006907EA">
        <w:trPr>
          <w:trHeight w:val="397"/>
          <w:jc w:val="center"/>
        </w:trPr>
        <w:tc>
          <w:tcPr>
            <w:tcW w:w="270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3D09841" w14:textId="596A8D8B" w:rsidR="00CE7F19" w:rsidRPr="006907EA" w:rsidRDefault="00CE7F19" w:rsidP="00CE7F1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907E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oje Türü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5FE2CD1" w14:textId="77777777" w:rsidR="00CE7F19" w:rsidRPr="006907EA" w:rsidRDefault="00CE7F19" w:rsidP="00CE7F1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CE7F19" w:rsidRPr="006907EA" w14:paraId="350D8F5F" w14:textId="77777777" w:rsidTr="006907EA">
        <w:trPr>
          <w:trHeight w:val="397"/>
          <w:jc w:val="center"/>
        </w:trPr>
        <w:tc>
          <w:tcPr>
            <w:tcW w:w="270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9EBE1C6" w14:textId="0761A620" w:rsidR="00CE7F19" w:rsidRPr="006907EA" w:rsidRDefault="00CE7F19" w:rsidP="00CE7F1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907E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oje Bütçesi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941314F" w14:textId="214AEA81" w:rsidR="00CE7F19" w:rsidRPr="006907EA" w:rsidRDefault="00CE7F19" w:rsidP="00CE7F1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6907EA">
              <w:rPr>
                <w:rFonts w:asciiTheme="minorHAnsi" w:hAnsiTheme="minorHAnsi" w:cstheme="minorHAnsi"/>
                <w:bCs/>
                <w:sz w:val="20"/>
                <w:szCs w:val="20"/>
              </w:rPr>
              <w:t>………………-TL</w:t>
            </w:r>
          </w:p>
        </w:tc>
      </w:tr>
    </w:tbl>
    <w:p w14:paraId="3E195E26" w14:textId="77777777" w:rsidR="00CE7F19" w:rsidRPr="006907EA" w:rsidRDefault="00CE7F19" w:rsidP="00CE7F19">
      <w:pPr>
        <w:pStyle w:val="GvdeMetni"/>
        <w:kinsoku w:val="0"/>
        <w:overflowPunct w:val="0"/>
        <w:spacing w:before="3"/>
        <w:rPr>
          <w:rFonts w:asciiTheme="minorHAnsi" w:hAnsiTheme="minorHAnsi" w:cstheme="minorHAnsi"/>
          <w:sz w:val="20"/>
          <w:szCs w:val="20"/>
        </w:rPr>
      </w:pPr>
    </w:p>
    <w:p w14:paraId="709FB21F" w14:textId="77777777" w:rsidR="00680FFC" w:rsidRPr="006907EA" w:rsidRDefault="00680FFC" w:rsidP="00CE7F19">
      <w:pPr>
        <w:pStyle w:val="GvdeMetni"/>
        <w:kinsoku w:val="0"/>
        <w:overflowPunct w:val="0"/>
        <w:spacing w:before="3"/>
        <w:rPr>
          <w:rFonts w:asciiTheme="minorHAnsi" w:hAnsiTheme="minorHAnsi" w:cstheme="minorHAnsi"/>
          <w:sz w:val="20"/>
          <w:szCs w:val="20"/>
        </w:rPr>
      </w:pPr>
    </w:p>
    <w:p w14:paraId="2A8B0D19" w14:textId="66CD0D6A" w:rsidR="00AF3231" w:rsidRPr="006907EA" w:rsidRDefault="00680FFC" w:rsidP="00E02CA5">
      <w:pPr>
        <w:pStyle w:val="ListeParagraf"/>
        <w:tabs>
          <w:tab w:val="left" w:pos="0"/>
        </w:tabs>
        <w:kinsoku w:val="0"/>
        <w:overflowPunct w:val="0"/>
        <w:spacing w:after="3"/>
        <w:ind w:left="0" w:right="211" w:firstLine="0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6907EA">
        <w:rPr>
          <w:rFonts w:asciiTheme="minorHAnsi" w:hAnsiTheme="minorHAnsi" w:cstheme="minorHAnsi"/>
          <w:b/>
          <w:bCs/>
          <w:sz w:val="20"/>
          <w:szCs w:val="20"/>
        </w:rPr>
        <w:t>GENEL SATINALMA TALEBİ</w:t>
      </w:r>
    </w:p>
    <w:tbl>
      <w:tblPr>
        <w:tblW w:w="9724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19"/>
        <w:gridCol w:w="5515"/>
        <w:gridCol w:w="1885"/>
        <w:gridCol w:w="1705"/>
      </w:tblGrid>
      <w:tr w:rsidR="00A55C80" w:rsidRPr="006907EA" w14:paraId="2F6B9AA7" w14:textId="00D0F2BB" w:rsidTr="006907EA">
        <w:trPr>
          <w:trHeight w:val="340"/>
          <w:jc w:val="center"/>
        </w:trPr>
        <w:tc>
          <w:tcPr>
            <w:tcW w:w="604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6CF1946" w14:textId="6CAFB8FA" w:rsidR="00A55C80" w:rsidRPr="006907EA" w:rsidRDefault="00A55C80" w:rsidP="00A55C80">
            <w:pPr>
              <w:pStyle w:val="TableParagraph"/>
              <w:kinsoku w:val="0"/>
              <w:overflowPunct w:val="0"/>
              <w:spacing w:before="59"/>
              <w:ind w:left="97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907E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ıra No</w:t>
            </w:r>
          </w:p>
        </w:tc>
        <w:tc>
          <w:tcPr>
            <w:tcW w:w="5391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0D220DB" w14:textId="0FE2B3BA" w:rsidR="00A55C80" w:rsidRPr="006907EA" w:rsidRDefault="00680FFC" w:rsidP="00BA3290">
            <w:pPr>
              <w:pStyle w:val="TableParagraph"/>
              <w:kinsoku w:val="0"/>
              <w:overflowPunct w:val="0"/>
              <w:spacing w:before="59"/>
              <w:ind w:left="9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907EA">
              <w:rPr>
                <w:rFonts w:asciiTheme="minorHAnsi" w:hAnsiTheme="minorHAnsi" w:cstheme="minorHAnsi"/>
                <w:b/>
                <w:sz w:val="20"/>
                <w:szCs w:val="20"/>
              </w:rPr>
              <w:t>Malzeme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209721D" w14:textId="0715915C" w:rsidR="00A55C80" w:rsidRPr="006907EA" w:rsidRDefault="00A55C80" w:rsidP="00BA3290">
            <w:pPr>
              <w:pStyle w:val="TableParagraph"/>
              <w:kinsoku w:val="0"/>
              <w:overflowPunct w:val="0"/>
              <w:spacing w:before="59"/>
              <w:ind w:left="9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907EA">
              <w:rPr>
                <w:rFonts w:asciiTheme="minorHAnsi" w:hAnsiTheme="minorHAnsi" w:cstheme="minorHAnsi"/>
                <w:b/>
                <w:sz w:val="20"/>
                <w:szCs w:val="20"/>
              </w:rPr>
              <w:t>Miktar</w:t>
            </w:r>
          </w:p>
        </w:tc>
        <w:tc>
          <w:tcPr>
            <w:tcW w:w="1667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AFCA25C" w14:textId="6E1A2E99" w:rsidR="00A55C80" w:rsidRPr="006907EA" w:rsidRDefault="00CE7F19" w:rsidP="00A55C80">
            <w:pPr>
              <w:pStyle w:val="TableParagraph"/>
              <w:kinsoku w:val="0"/>
              <w:overflowPunct w:val="0"/>
              <w:spacing w:before="59"/>
              <w:ind w:left="9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907EA">
              <w:rPr>
                <w:rFonts w:asciiTheme="minorHAnsi" w:hAnsiTheme="minorHAnsi" w:cstheme="minorHAnsi"/>
                <w:b/>
                <w:sz w:val="20"/>
                <w:szCs w:val="20"/>
              </w:rPr>
              <w:t>B</w:t>
            </w:r>
            <w:r w:rsidR="00680FFC" w:rsidRPr="006907EA">
              <w:rPr>
                <w:rFonts w:asciiTheme="minorHAnsi" w:hAnsiTheme="minorHAnsi" w:cstheme="minorHAnsi"/>
                <w:b/>
                <w:sz w:val="20"/>
                <w:szCs w:val="20"/>
              </w:rPr>
              <w:t>i</w:t>
            </w:r>
            <w:r w:rsidRPr="006907EA">
              <w:rPr>
                <w:rFonts w:asciiTheme="minorHAnsi" w:hAnsiTheme="minorHAnsi" w:cstheme="minorHAnsi"/>
                <w:b/>
                <w:sz w:val="20"/>
                <w:szCs w:val="20"/>
              </w:rPr>
              <w:t>rimi</w:t>
            </w:r>
          </w:p>
        </w:tc>
      </w:tr>
      <w:tr w:rsidR="00A55C80" w:rsidRPr="006907EA" w14:paraId="6CB714CF" w14:textId="78ED86A0" w:rsidTr="006907EA">
        <w:trPr>
          <w:trHeight w:val="340"/>
          <w:jc w:val="center"/>
        </w:trPr>
        <w:tc>
          <w:tcPr>
            <w:tcW w:w="604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E18C385" w14:textId="2F0EF1AE" w:rsidR="00A55C80" w:rsidRPr="006907EA" w:rsidRDefault="00680FFC" w:rsidP="00680FFC">
            <w:pPr>
              <w:pStyle w:val="TableParagraph"/>
              <w:kinsoku w:val="0"/>
              <w:overflowPunct w:val="0"/>
              <w:spacing w:before="59"/>
              <w:ind w:left="97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907E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5391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3E21114" w14:textId="77777777" w:rsidR="00A55C80" w:rsidRPr="006907EA" w:rsidRDefault="00A55C80" w:rsidP="00E02CA5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711B0C4" w14:textId="18432B55" w:rsidR="00A55C80" w:rsidRPr="006907EA" w:rsidRDefault="00A55C80" w:rsidP="00E02CA5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667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B52A062" w14:textId="77777777" w:rsidR="00A55C80" w:rsidRPr="006907EA" w:rsidRDefault="00A55C80" w:rsidP="00E02CA5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A55C80" w:rsidRPr="006907EA" w14:paraId="6B660A11" w14:textId="3BDFBDF9" w:rsidTr="006907EA">
        <w:trPr>
          <w:trHeight w:val="340"/>
          <w:jc w:val="center"/>
        </w:trPr>
        <w:tc>
          <w:tcPr>
            <w:tcW w:w="60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6A63F96" w14:textId="6B5A7E52" w:rsidR="00A55C80" w:rsidRPr="006907EA" w:rsidRDefault="00680FFC" w:rsidP="00680FFC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907E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539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D9A89FE" w14:textId="77777777" w:rsidR="00A55C80" w:rsidRPr="006907EA" w:rsidRDefault="00A55C80" w:rsidP="00E02CA5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2E23707" w14:textId="72B61041" w:rsidR="00A55C80" w:rsidRPr="006907EA" w:rsidRDefault="00A55C80" w:rsidP="00E02CA5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66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187C24A" w14:textId="77777777" w:rsidR="00A55C80" w:rsidRPr="006907EA" w:rsidRDefault="00A55C80" w:rsidP="00E02CA5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A55C80" w:rsidRPr="006907EA" w14:paraId="3E730445" w14:textId="203559A4" w:rsidTr="006907EA">
        <w:trPr>
          <w:trHeight w:val="340"/>
          <w:jc w:val="center"/>
        </w:trPr>
        <w:tc>
          <w:tcPr>
            <w:tcW w:w="60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49D1833" w14:textId="09ACEF07" w:rsidR="00A55C80" w:rsidRPr="006907EA" w:rsidRDefault="00680FFC" w:rsidP="00680FFC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907E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539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AC91A8C" w14:textId="77777777" w:rsidR="00A55C80" w:rsidRPr="006907EA" w:rsidRDefault="00A55C80" w:rsidP="00E02CA5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9B63744" w14:textId="3CACC332" w:rsidR="00A55C80" w:rsidRPr="006907EA" w:rsidRDefault="00A55C80" w:rsidP="00E02CA5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66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9BCAA5E" w14:textId="77777777" w:rsidR="00A55C80" w:rsidRPr="006907EA" w:rsidRDefault="00A55C80" w:rsidP="00E02CA5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</w:tbl>
    <w:p w14:paraId="52115200" w14:textId="77777777" w:rsidR="003935BF" w:rsidRPr="006907EA" w:rsidRDefault="003935BF" w:rsidP="003935BF">
      <w:pPr>
        <w:pStyle w:val="GvdeMetni"/>
        <w:kinsoku w:val="0"/>
        <w:overflowPunct w:val="0"/>
        <w:spacing w:before="3"/>
        <w:rPr>
          <w:rFonts w:asciiTheme="minorHAnsi" w:hAnsiTheme="minorHAnsi" w:cstheme="minorHAnsi"/>
          <w:sz w:val="20"/>
          <w:szCs w:val="20"/>
        </w:rPr>
      </w:pPr>
    </w:p>
    <w:p w14:paraId="3FEBA8FD" w14:textId="18658CC1" w:rsidR="003935BF" w:rsidRPr="006907EA" w:rsidRDefault="003935BF" w:rsidP="00E02CA5">
      <w:pPr>
        <w:pStyle w:val="GvdeMetni"/>
        <w:kinsoku w:val="0"/>
        <w:overflowPunct w:val="0"/>
        <w:spacing w:before="3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72E74A5A" w14:textId="77777777" w:rsidR="003935BF" w:rsidRPr="006907EA" w:rsidRDefault="003935BF" w:rsidP="003935BF">
      <w:pPr>
        <w:pStyle w:val="GvdeMetni"/>
        <w:kinsoku w:val="0"/>
        <w:overflowPunct w:val="0"/>
        <w:spacing w:before="3"/>
        <w:rPr>
          <w:rFonts w:asciiTheme="minorHAnsi" w:hAnsiTheme="minorHAnsi" w:cstheme="minorHAnsi"/>
          <w:sz w:val="20"/>
          <w:szCs w:val="20"/>
        </w:rPr>
      </w:pPr>
      <w:bookmarkStart w:id="0" w:name="_GoBack"/>
      <w:bookmarkEnd w:id="0"/>
    </w:p>
    <w:sectPr w:rsidR="003935BF" w:rsidRPr="006907EA" w:rsidSect="00A64EEC">
      <w:headerReference w:type="default" r:id="rId9"/>
      <w:footerReference w:type="default" r:id="rId10"/>
      <w:pgSz w:w="11910" w:h="16850"/>
      <w:pgMar w:top="1963" w:right="900" w:bottom="1418" w:left="1020" w:header="638" w:footer="821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ABF944" w14:textId="77777777" w:rsidR="00E53FD4" w:rsidRDefault="00E53FD4">
      <w:r>
        <w:separator/>
      </w:r>
    </w:p>
  </w:endnote>
  <w:endnote w:type="continuationSeparator" w:id="0">
    <w:p w14:paraId="72823B16" w14:textId="77777777" w:rsidR="00E53FD4" w:rsidRDefault="00E53F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58196B" w14:textId="77777777" w:rsidR="00E81BDF" w:rsidRDefault="00E81BDF">
    <w:pPr>
      <w:pStyle w:val="Altbilgi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39C01414" wp14:editId="18CF0BCD">
              <wp:simplePos x="0" y="0"/>
              <wp:positionH relativeFrom="page">
                <wp:posOffset>704215</wp:posOffset>
              </wp:positionH>
              <wp:positionV relativeFrom="page">
                <wp:posOffset>9826625</wp:posOffset>
              </wp:positionV>
              <wp:extent cx="1514475" cy="174625"/>
              <wp:effectExtent l="0" t="0" r="9525" b="15875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4475" cy="174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EF4FC6" w14:textId="1036060F" w:rsidR="00E81BDF" w:rsidRDefault="00ED6946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PP</w:t>
                          </w:r>
                          <w:r w:rsidR="00E02CA5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.</w:t>
                          </w:r>
                          <w:r w:rsidR="00E02CA5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.FR.00</w:t>
                          </w:r>
                          <w:r w:rsidR="000C5C76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31</w:t>
                          </w:r>
                          <w:r w:rsidR="00C375D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R</w:t>
                          </w:r>
                          <w:r w:rsidR="00E02CA5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1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r w:rsidR="00CE7F19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Kasım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20</w:t>
                          </w:r>
                          <w:r w:rsidR="000C5C76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39C0141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55.45pt;margin-top:773.75pt;width:119.25pt;height:13.7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" o:allowincell="f" filled="f" stroked="f">
              <v:textbox inset="0,0,0,0">
                <w:txbxContent>
                  <w:p w14:paraId="6EEF4FC6" w14:textId="1036060F" w:rsidR="00E81BDF" w:rsidRDefault="00ED6946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i/>
                        <w:iCs/>
                        <w:sz w:val="18"/>
                        <w:szCs w:val="18"/>
                      </w:rPr>
                    </w:pPr>
                    <w:r>
                      <w:rPr>
                        <w:i/>
                        <w:iCs/>
                        <w:sz w:val="18"/>
                        <w:szCs w:val="18"/>
                      </w:rPr>
                      <w:t>PP</w:t>
                    </w:r>
                    <w:r w:rsidR="00E02CA5">
                      <w:rPr>
                        <w:i/>
                        <w:iCs/>
                        <w:sz w:val="18"/>
                        <w:szCs w:val="18"/>
                      </w:rPr>
                      <w:t>4</w:t>
                    </w:r>
                    <w:r>
                      <w:rPr>
                        <w:i/>
                        <w:iCs/>
                        <w:sz w:val="18"/>
                        <w:szCs w:val="18"/>
                      </w:rPr>
                      <w:t>.</w:t>
                    </w:r>
                    <w:r w:rsidR="00E02CA5">
                      <w:rPr>
                        <w:i/>
                        <w:iCs/>
                        <w:sz w:val="18"/>
                        <w:szCs w:val="18"/>
                      </w:rPr>
                      <w:t>1</w:t>
                    </w:r>
                    <w:r>
                      <w:rPr>
                        <w:i/>
                        <w:iCs/>
                        <w:sz w:val="18"/>
                        <w:szCs w:val="18"/>
                      </w:rPr>
                      <w:t>.FR.00</w:t>
                    </w:r>
                    <w:r w:rsidR="000C5C76">
                      <w:rPr>
                        <w:i/>
                        <w:iCs/>
                        <w:sz w:val="18"/>
                        <w:szCs w:val="18"/>
                      </w:rPr>
                      <w:t>31</w:t>
                    </w:r>
                    <w:r w:rsidR="00C375D8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 xml:space="preserve"> R</w:t>
                    </w:r>
                    <w:r w:rsidR="00E02CA5">
                      <w:rPr>
                        <w:i/>
                        <w:iCs/>
                        <w:sz w:val="18"/>
                        <w:szCs w:val="18"/>
                      </w:rPr>
                      <w:t>1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r w:rsidR="00CE7F19">
                      <w:rPr>
                        <w:i/>
                        <w:iCs/>
                        <w:sz w:val="18"/>
                        <w:szCs w:val="18"/>
                      </w:rPr>
                      <w:t>Kasım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20</w:t>
                    </w:r>
                    <w:r w:rsidR="000C5C76">
                      <w:rPr>
                        <w:i/>
                        <w:iCs/>
                        <w:sz w:val="18"/>
                        <w:szCs w:val="18"/>
                      </w:rPr>
                      <w:t>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0" allowOverlap="1" wp14:anchorId="5A04645A" wp14:editId="758AC954">
              <wp:simplePos x="0" y="0"/>
              <wp:positionH relativeFrom="page">
                <wp:posOffset>482600</wp:posOffset>
              </wp:positionH>
              <wp:positionV relativeFrom="page">
                <wp:posOffset>9801225</wp:posOffset>
              </wp:positionV>
              <wp:extent cx="6614160" cy="12700"/>
              <wp:effectExtent l="0" t="0" r="15240" b="6350"/>
              <wp:wrapNone/>
              <wp:docPr id="5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614160" cy="12700"/>
                      </a:xfrm>
                      <a:custGeom>
                        <a:avLst/>
                        <a:gdLst>
                          <a:gd name="T0" fmla="*/ 0 w 10416"/>
                          <a:gd name="T1" fmla="*/ 0 h 20"/>
                          <a:gd name="T2" fmla="*/ 10416 w 10416"/>
                          <a:gd name="T3" fmla="*/ 0 h 2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</a:cxnLst>
                        <a:rect l="0" t="0" r="r" b="b"/>
                        <a:pathLst>
                          <a:path w="10416" h="20">
                            <a:moveTo>
                              <a:pt x="0" y="0"/>
                            </a:moveTo>
                            <a:lnTo>
                              <a:pt x="10416" y="0"/>
                            </a:lnTo>
                          </a:path>
                        </a:pathLst>
                      </a:custGeom>
                      <a:noFill/>
                      <a:ln w="609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polyline w14:anchorId="245F2782" id="Freeform 2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38pt,771.75pt,558.8pt,771.75pt" coordsize="104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" o:allowincell="f" filled="f" strokeweight=".16931mm">
              <v:path arrowok="t" o:connecttype="custom" o:connectlocs="0,0;6614160,0" o:connectangles="0,0"/>
              <w10:wrap anchorx="page" anchory="page"/>
            </v:poly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0" allowOverlap="1" wp14:anchorId="685A8649" wp14:editId="73DE9893">
              <wp:simplePos x="0" y="0"/>
              <wp:positionH relativeFrom="page">
                <wp:posOffset>6029325</wp:posOffset>
              </wp:positionH>
              <wp:positionV relativeFrom="page">
                <wp:posOffset>9897110</wp:posOffset>
              </wp:positionV>
              <wp:extent cx="845185" cy="213995"/>
              <wp:effectExtent l="0" t="0" r="12065" b="14605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5185" cy="213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FC058C" w14:textId="77777777" w:rsidR="00E81BDF" w:rsidRPr="00291EA0" w:rsidRDefault="00E81BDF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Sayfa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PAGE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07EA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 /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NUMPAGES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07EA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style="position:absolute;margin-left:474.75pt;margin-top:779.3pt;width:66.55pt;height:16.8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" o:allowincell="f" filled="f" stroked="f">
              <v:textbox inset="0,0,0,0">
                <w:txbxContent>
                  <w:p w14:paraId="07FC058C" w14:textId="77777777" w:rsidR="00E81BDF" w:rsidRPr="00291EA0" w:rsidRDefault="00E81BDF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bCs/>
                        <w:i/>
                        <w:iCs/>
                        <w:sz w:val="18"/>
                        <w:szCs w:val="18"/>
                      </w:rPr>
                    </w:pP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Sayfa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PAGE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6907EA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 /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NUMPAGES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6907EA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292BEA" w14:textId="77777777" w:rsidR="00E53FD4" w:rsidRDefault="00E53FD4">
      <w:r>
        <w:separator/>
      </w:r>
    </w:p>
  </w:footnote>
  <w:footnote w:type="continuationSeparator" w:id="0">
    <w:p w14:paraId="2811C594" w14:textId="77777777" w:rsidR="00E53FD4" w:rsidRDefault="00E53FD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B08982" w14:textId="77777777" w:rsidR="001C647B" w:rsidRDefault="00A64EEC">
    <w:pPr>
      <w:pStyle w:val="GvdeMetni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29202C46" wp14:editId="524F3BAA">
              <wp:simplePos x="0" y="0"/>
              <wp:positionH relativeFrom="page">
                <wp:posOffset>1794510</wp:posOffset>
              </wp:positionH>
              <wp:positionV relativeFrom="page">
                <wp:posOffset>555625</wp:posOffset>
              </wp:positionV>
              <wp:extent cx="3967480" cy="577215"/>
              <wp:effectExtent l="0" t="0" r="13970" b="13335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67480" cy="577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D903B7C" w14:textId="77777777" w:rsidR="001C647B" w:rsidRDefault="001C647B">
                          <w:pPr>
                            <w:pStyle w:val="GvdeMetni"/>
                            <w:kinsoku w:val="0"/>
                            <w:overflowPunct w:val="0"/>
                            <w:spacing w:line="306" w:lineRule="exact"/>
                            <w:ind w:left="18" w:right="18"/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NDOKUZ MAYIS ÜNİVERSİTESİ</w:t>
                          </w:r>
                        </w:p>
                        <w:p w14:paraId="6146D617" w14:textId="4F4180C9" w:rsidR="001C647B" w:rsidRDefault="00CE7F19" w:rsidP="0074133B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BİLİMSEL ARAŞTIRMA PROJELERİ SATINALMA </w:t>
                          </w:r>
                          <w:r w:rsidR="000C5C76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TALEP</w:t>
                          </w:r>
                          <w:r w:rsidR="00980D87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 </w:t>
                          </w:r>
                          <w:r w:rsidR="001C647B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FORMU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29202C4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41.3pt;margin-top:43.75pt;width:312.4pt;height:4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" o:allowincell="f" filled="f" stroked="f">
              <v:textbox inset="0,0,0,0">
                <w:txbxContent>
                  <w:p w14:paraId="3D903B7C" w14:textId="77777777" w:rsidR="001C647B" w:rsidRDefault="001C647B">
                    <w:pPr>
                      <w:pStyle w:val="GvdeMetni"/>
                      <w:kinsoku w:val="0"/>
                      <w:overflowPunct w:val="0"/>
                      <w:spacing w:line="306" w:lineRule="exact"/>
                      <w:ind w:left="18" w:right="18"/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ONDOKUZ MAYIS ÜNİVERSİTESİ</w:t>
                    </w:r>
                  </w:p>
                  <w:p w14:paraId="6146D617" w14:textId="4F4180C9" w:rsidR="001C647B" w:rsidRDefault="00CE7F19" w:rsidP="0074133B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BİLİMSEL ARAŞTIRMA PROJELERİ </w:t>
                    </w: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SATINALMA </w:t>
                    </w:r>
                    <w:r w:rsidR="000C5C76">
                      <w:rPr>
                        <w:b/>
                        <w:bCs/>
                        <w:sz w:val="24"/>
                        <w:szCs w:val="24"/>
                      </w:rPr>
                      <w:t>TALEP</w:t>
                    </w:r>
                    <w:r w:rsidR="00980D87">
                      <w:rPr>
                        <w:b/>
                        <w:bCs/>
                        <w:sz w:val="24"/>
                        <w:szCs w:val="24"/>
                      </w:rPr>
                      <w:t xml:space="preserve"> </w:t>
                    </w:r>
                    <w:r w:rsidR="001C647B">
                      <w:rPr>
                        <w:b/>
                        <w:bCs/>
                        <w:sz w:val="24"/>
                        <w:szCs w:val="24"/>
                      </w:rPr>
                      <w:t>FORM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63C64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44B0D87A" wp14:editId="4F6D937D">
              <wp:simplePos x="0" y="0"/>
              <wp:positionH relativeFrom="page">
                <wp:posOffset>695960</wp:posOffset>
              </wp:positionH>
              <wp:positionV relativeFrom="page">
                <wp:posOffset>405130</wp:posOffset>
              </wp:positionV>
              <wp:extent cx="749300" cy="749300"/>
              <wp:effectExtent l="0" t="0" r="0" b="0"/>
              <wp:wrapNone/>
              <wp:docPr id="2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49300" cy="749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0B567A" w14:textId="77777777" w:rsidR="001C647B" w:rsidRDefault="00163C64">
                          <w:pPr>
                            <w:widowControl/>
                            <w:autoSpaceDE/>
                            <w:autoSpaceDN/>
                            <w:adjustRightInd/>
                            <w:spacing w:line="1180" w:lineRule="atLeast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noProof/>
                            </w:rPr>
                            <w:drawing>
                              <wp:inline distT="0" distB="0" distL="0" distR="0" wp14:anchorId="5E2D5485" wp14:editId="0C1069E8">
                                <wp:extent cx="765810" cy="765810"/>
                                <wp:effectExtent l="0" t="0" r="0" b="0"/>
                                <wp:docPr id="8" name="Resim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65810" cy="7658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49015405" w14:textId="77777777" w:rsidR="001C647B" w:rsidRDefault="001C647B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rect w14:anchorId="44B0D87A" id="Rectangle 5" o:spid="_x0000_s1027" style="position:absolute;margin-left:54.8pt;margin-top:31.9pt;width:59pt;height:5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" o:allowincell="f" filled="f" stroked="f">
              <v:textbox inset="0,0,0,0">
                <w:txbxContent>
                  <w:p w14:paraId="370B567A" w14:textId="77777777" w:rsidR="001C647B" w:rsidRDefault="00163C64">
                    <w:pPr>
                      <w:widowControl/>
                      <w:autoSpaceDE/>
                      <w:autoSpaceDN/>
                      <w:adjustRightInd/>
                      <w:spacing w:line="1180" w:lineRule="atLeast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</w:rPr>
                      <w:drawing>
                        <wp:inline distT="0" distB="0" distL="0" distR="0" wp14:anchorId="5E2D5485" wp14:editId="0C1069E8">
                          <wp:extent cx="765810" cy="765810"/>
                          <wp:effectExtent l="0" t="0" r="0" b="0"/>
                          <wp:docPr id="8" name="Resim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65810" cy="7658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49015405" w14:textId="77777777" w:rsidR="001C647B" w:rsidRDefault="001C647B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402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">
    <w:nsid w:val="1CAE6764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2">
    <w:nsid w:val="26042300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3">
    <w:nsid w:val="3AE235EE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4">
    <w:nsid w:val="3C036E33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5">
    <w:nsid w:val="4CE0633B"/>
    <w:multiLevelType w:val="hybridMultilevel"/>
    <w:tmpl w:val="55D42E48"/>
    <w:lvl w:ilvl="0" w:tplc="CA861D3E">
      <w:start w:val="1"/>
      <w:numFmt w:val="decimal"/>
      <w:lvlText w:val="%1."/>
      <w:lvlJc w:val="left"/>
      <w:pPr>
        <w:ind w:left="27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995" w:hanging="360"/>
      </w:pPr>
    </w:lvl>
    <w:lvl w:ilvl="2" w:tplc="041F001B" w:tentative="1">
      <w:start w:val="1"/>
      <w:numFmt w:val="lowerRoman"/>
      <w:lvlText w:val="%3."/>
      <w:lvlJc w:val="right"/>
      <w:pPr>
        <w:ind w:left="1715" w:hanging="180"/>
      </w:pPr>
    </w:lvl>
    <w:lvl w:ilvl="3" w:tplc="041F000F" w:tentative="1">
      <w:start w:val="1"/>
      <w:numFmt w:val="decimal"/>
      <w:lvlText w:val="%4."/>
      <w:lvlJc w:val="left"/>
      <w:pPr>
        <w:ind w:left="2435" w:hanging="360"/>
      </w:pPr>
    </w:lvl>
    <w:lvl w:ilvl="4" w:tplc="041F0019" w:tentative="1">
      <w:start w:val="1"/>
      <w:numFmt w:val="lowerLetter"/>
      <w:lvlText w:val="%5."/>
      <w:lvlJc w:val="left"/>
      <w:pPr>
        <w:ind w:left="3155" w:hanging="360"/>
      </w:pPr>
    </w:lvl>
    <w:lvl w:ilvl="5" w:tplc="041F001B" w:tentative="1">
      <w:start w:val="1"/>
      <w:numFmt w:val="lowerRoman"/>
      <w:lvlText w:val="%6."/>
      <w:lvlJc w:val="right"/>
      <w:pPr>
        <w:ind w:left="3875" w:hanging="180"/>
      </w:pPr>
    </w:lvl>
    <w:lvl w:ilvl="6" w:tplc="041F000F" w:tentative="1">
      <w:start w:val="1"/>
      <w:numFmt w:val="decimal"/>
      <w:lvlText w:val="%7."/>
      <w:lvlJc w:val="left"/>
      <w:pPr>
        <w:ind w:left="4595" w:hanging="360"/>
      </w:pPr>
    </w:lvl>
    <w:lvl w:ilvl="7" w:tplc="041F0019" w:tentative="1">
      <w:start w:val="1"/>
      <w:numFmt w:val="lowerLetter"/>
      <w:lvlText w:val="%8."/>
      <w:lvlJc w:val="left"/>
      <w:pPr>
        <w:ind w:left="5315" w:hanging="360"/>
      </w:pPr>
    </w:lvl>
    <w:lvl w:ilvl="8" w:tplc="041F001B" w:tentative="1">
      <w:start w:val="1"/>
      <w:numFmt w:val="lowerRoman"/>
      <w:lvlText w:val="%9."/>
      <w:lvlJc w:val="right"/>
      <w:pPr>
        <w:ind w:left="6035" w:hanging="180"/>
      </w:pPr>
    </w:lvl>
  </w:abstractNum>
  <w:abstractNum w:abstractNumId="6">
    <w:nsid w:val="536B793B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7">
    <w:nsid w:val="57827091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8">
    <w:nsid w:val="59DD4A2C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9">
    <w:nsid w:val="5BCF6747"/>
    <w:multiLevelType w:val="hybridMultilevel"/>
    <w:tmpl w:val="B112B70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D995460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1">
    <w:nsid w:val="711A398C"/>
    <w:multiLevelType w:val="multilevel"/>
    <w:tmpl w:val="324289CC"/>
    <w:lvl w:ilvl="0">
      <w:start w:val="1"/>
      <w:numFmt w:val="decimal"/>
      <w:lvlText w:val="%1."/>
      <w:lvlJc w:val="left"/>
      <w:pPr>
        <w:ind w:left="172" w:hanging="257"/>
      </w:pPr>
      <w:rPr>
        <w:rFonts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2">
    <w:nsid w:val="777C13D8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3">
    <w:nsid w:val="7E35121A"/>
    <w:multiLevelType w:val="hybridMultilevel"/>
    <w:tmpl w:val="65F6049E"/>
    <w:lvl w:ilvl="0" w:tplc="041F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1"/>
  </w:num>
  <w:num w:numId="5">
    <w:abstractNumId w:val="10"/>
  </w:num>
  <w:num w:numId="6">
    <w:abstractNumId w:val="8"/>
  </w:num>
  <w:num w:numId="7">
    <w:abstractNumId w:val="12"/>
  </w:num>
  <w:num w:numId="8">
    <w:abstractNumId w:val="4"/>
  </w:num>
  <w:num w:numId="9">
    <w:abstractNumId w:val="6"/>
  </w:num>
  <w:num w:numId="10">
    <w:abstractNumId w:val="13"/>
  </w:num>
  <w:num w:numId="11">
    <w:abstractNumId w:val="2"/>
  </w:num>
  <w:num w:numId="12">
    <w:abstractNumId w:val="11"/>
  </w:num>
  <w:num w:numId="13">
    <w:abstractNumId w:val="9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3NTQxNzc3MjK0NDFQ0lEKTi0uzszPAymwrAUAypFKtywAAAA="/>
  </w:docVars>
  <w:rsids>
    <w:rsidRoot w:val="0038776F"/>
    <w:rsid w:val="00056ADE"/>
    <w:rsid w:val="000B3500"/>
    <w:rsid w:val="000C5C76"/>
    <w:rsid w:val="000D4717"/>
    <w:rsid w:val="001112BF"/>
    <w:rsid w:val="00145587"/>
    <w:rsid w:val="00157E3D"/>
    <w:rsid w:val="00163C64"/>
    <w:rsid w:val="001A6300"/>
    <w:rsid w:val="001C647B"/>
    <w:rsid w:val="001F58F2"/>
    <w:rsid w:val="002133D2"/>
    <w:rsid w:val="00221F23"/>
    <w:rsid w:val="002621A7"/>
    <w:rsid w:val="0028665D"/>
    <w:rsid w:val="00291EA0"/>
    <w:rsid w:val="002D7DEC"/>
    <w:rsid w:val="00327EB2"/>
    <w:rsid w:val="00342197"/>
    <w:rsid w:val="003702D0"/>
    <w:rsid w:val="0038776F"/>
    <w:rsid w:val="003935BF"/>
    <w:rsid w:val="003B11E4"/>
    <w:rsid w:val="00497866"/>
    <w:rsid w:val="004A6D96"/>
    <w:rsid w:val="004D463E"/>
    <w:rsid w:val="004E17ED"/>
    <w:rsid w:val="00515125"/>
    <w:rsid w:val="005177A9"/>
    <w:rsid w:val="0054534A"/>
    <w:rsid w:val="00580F2F"/>
    <w:rsid w:val="005B3E64"/>
    <w:rsid w:val="00655DF0"/>
    <w:rsid w:val="00680FFC"/>
    <w:rsid w:val="006907EA"/>
    <w:rsid w:val="006D0362"/>
    <w:rsid w:val="0072205F"/>
    <w:rsid w:val="0074133B"/>
    <w:rsid w:val="0076594D"/>
    <w:rsid w:val="007A542F"/>
    <w:rsid w:val="00880E24"/>
    <w:rsid w:val="00885917"/>
    <w:rsid w:val="00932524"/>
    <w:rsid w:val="00967845"/>
    <w:rsid w:val="00975B0E"/>
    <w:rsid w:val="00980D87"/>
    <w:rsid w:val="009A1513"/>
    <w:rsid w:val="009C436F"/>
    <w:rsid w:val="00A27732"/>
    <w:rsid w:val="00A407A8"/>
    <w:rsid w:val="00A55C80"/>
    <w:rsid w:val="00A64EEC"/>
    <w:rsid w:val="00AA05E3"/>
    <w:rsid w:val="00AE1D04"/>
    <w:rsid w:val="00AF3231"/>
    <w:rsid w:val="00B34876"/>
    <w:rsid w:val="00BA3290"/>
    <w:rsid w:val="00BA6392"/>
    <w:rsid w:val="00BF011F"/>
    <w:rsid w:val="00C13E20"/>
    <w:rsid w:val="00C214B7"/>
    <w:rsid w:val="00C375D8"/>
    <w:rsid w:val="00C97C18"/>
    <w:rsid w:val="00CD7E8C"/>
    <w:rsid w:val="00CE7F19"/>
    <w:rsid w:val="00D36452"/>
    <w:rsid w:val="00DE7AB0"/>
    <w:rsid w:val="00E02CA5"/>
    <w:rsid w:val="00E11EC9"/>
    <w:rsid w:val="00E24C16"/>
    <w:rsid w:val="00E438C7"/>
    <w:rsid w:val="00E53FD4"/>
    <w:rsid w:val="00E57B61"/>
    <w:rsid w:val="00E64EC0"/>
    <w:rsid w:val="00E81BDF"/>
    <w:rsid w:val="00EC18B1"/>
    <w:rsid w:val="00ED6946"/>
    <w:rsid w:val="00EE64BC"/>
    <w:rsid w:val="00F01717"/>
    <w:rsid w:val="00F22851"/>
    <w:rsid w:val="00F30E45"/>
    <w:rsid w:val="00F5769D"/>
    <w:rsid w:val="00F60630"/>
    <w:rsid w:val="00F87D4D"/>
    <w:rsid w:val="00FB1EBD"/>
    <w:rsid w:val="00FB4620"/>
    <w:rsid w:val="00FD0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3E416DF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rsid w:val="00E11EC9"/>
    <w:pPr>
      <w:widowControl/>
      <w:autoSpaceDE/>
      <w:autoSpaceDN/>
      <w:adjustRightInd/>
      <w:spacing w:before="280" w:after="119"/>
    </w:pPr>
    <w:rPr>
      <w:rFonts w:ascii="Times New Roman" w:eastAsia="Times New Roman" w:hAnsi="Times New Roman" w:cs="Times New Roman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rsid w:val="00E11EC9"/>
    <w:pPr>
      <w:widowControl/>
      <w:autoSpaceDE/>
      <w:autoSpaceDN/>
      <w:adjustRightInd/>
      <w:spacing w:before="280" w:after="119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3CDEBE-D319-4282-BEB6-E982430373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3</TotalTime>
  <Pages>1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enovo-KK</cp:lastModifiedBy>
  <cp:revision>63</cp:revision>
  <dcterms:created xsi:type="dcterms:W3CDTF">2021-06-30T11:54:00Z</dcterms:created>
  <dcterms:modified xsi:type="dcterms:W3CDTF">2023-11-22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ord için Acrobat PDFMaker 17</vt:lpwstr>
  </property>
</Properties>
</file>